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4F9E" w:rsidRDefault="00E64F9E">
      <w:pPr>
        <w:pStyle w:val="Cabealho"/>
        <w:jc w:val="center"/>
      </w:pPr>
      <w:bookmarkStart w:id="0" w:name="_GoBack"/>
      <w:bookmarkEnd w:id="0"/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BE6D9D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&lt;&lt; Nome do Projeto &gt;&gt;</w:t>
      </w:r>
    </w:p>
    <w:p w:rsidR="00E64F9E" w:rsidRDefault="00BE6D9D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1" w:name="nomeDoc"/>
      <w:r>
        <w:rPr>
          <w:rFonts w:ascii="Times New Roman" w:hAnsi="Times New Roman"/>
          <w:sz w:val="32"/>
          <w:lang w:val="pt-BR"/>
        </w:rPr>
        <w:t>Casos de Teste</w:t>
      </w:r>
      <w:bookmarkEnd w:id="1"/>
      <w:r>
        <w:rPr>
          <w:rFonts w:ascii="Times New Roman" w:hAnsi="Times New Roman"/>
          <w:sz w:val="32"/>
          <w:lang w:val="pt-BR"/>
        </w:rPr>
        <w:t xml:space="preserve"> da Unidade X</w:t>
      </w: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  <w:sectPr w:rsidR="00E64F9E">
          <w:foot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E64F9E" w:rsidRDefault="00BE6D9D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E64F9E" w:rsidRDefault="00E64F9E"/>
    <w:tbl>
      <w:tblPr>
        <w:tblW w:w="963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3827"/>
        <w:gridCol w:w="1559"/>
        <w:gridCol w:w="1559"/>
      </w:tblGrid>
      <w:tr w:rsidR="00E64F9E" w:rsidTr="00BE6D9D">
        <w:tc>
          <w:tcPr>
            <w:tcW w:w="1560" w:type="dxa"/>
            <w:shd w:val="pct10" w:color="auto" w:fill="FFFFFF"/>
            <w:vAlign w:val="center"/>
          </w:tcPr>
          <w:p w:rsidR="00E64F9E" w:rsidRDefault="00BE6D9D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E64F9E" w:rsidRDefault="00BE6D9D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3827" w:type="dxa"/>
            <w:shd w:val="pct10" w:color="auto" w:fill="FFFFFF"/>
            <w:vAlign w:val="center"/>
          </w:tcPr>
          <w:p w:rsidR="00E64F9E" w:rsidRDefault="00BE6D9D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E64F9E" w:rsidRDefault="00BE6D9D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  <w:tc>
          <w:tcPr>
            <w:tcW w:w="1559" w:type="dxa"/>
            <w:shd w:val="pct10" w:color="auto" w:fill="FFFFFF"/>
          </w:tcPr>
          <w:p w:rsidR="00E64F9E" w:rsidRDefault="00BE6D9D">
            <w:pPr>
              <w:jc w:val="center"/>
              <w:rPr>
                <w:b/>
              </w:rPr>
            </w:pPr>
            <w:r>
              <w:rPr>
                <w:b/>
              </w:rPr>
              <w:t>Revisor</w:t>
            </w:r>
          </w:p>
        </w:tc>
      </w:tr>
      <w:tr w:rsidR="00E64F9E" w:rsidTr="00BE6D9D">
        <w:tc>
          <w:tcPr>
            <w:tcW w:w="1560" w:type="dxa"/>
            <w:vAlign w:val="center"/>
          </w:tcPr>
          <w:p w:rsidR="00E64F9E" w:rsidRDefault="00BE6D9D">
            <w:pPr>
              <w:ind w:left="-108"/>
              <w:jc w:val="center"/>
            </w:pPr>
            <w:r>
              <w:t>&lt;dd/mm/aaaa&gt;</w:t>
            </w:r>
          </w:p>
        </w:tc>
        <w:tc>
          <w:tcPr>
            <w:tcW w:w="1134" w:type="dxa"/>
          </w:tcPr>
          <w:p w:rsidR="00E64F9E" w:rsidRDefault="00BE6D9D">
            <w:pPr>
              <w:jc w:val="center"/>
            </w:pPr>
            <w:r>
              <w:t>&lt;x.x&gt;</w:t>
            </w:r>
          </w:p>
        </w:tc>
        <w:tc>
          <w:tcPr>
            <w:tcW w:w="3827" w:type="dxa"/>
          </w:tcPr>
          <w:p w:rsidR="00E64F9E" w:rsidRDefault="00BE6D9D">
            <w:r>
              <w:t>&lt;detalhes&gt;</w:t>
            </w:r>
          </w:p>
        </w:tc>
        <w:tc>
          <w:tcPr>
            <w:tcW w:w="1559" w:type="dxa"/>
          </w:tcPr>
          <w:p w:rsidR="00E64F9E" w:rsidRDefault="00BE6D9D">
            <w:r>
              <w:t>&lt;nome&gt;</w:t>
            </w:r>
          </w:p>
        </w:tc>
        <w:tc>
          <w:tcPr>
            <w:tcW w:w="1559" w:type="dxa"/>
          </w:tcPr>
          <w:p w:rsidR="00E64F9E" w:rsidRDefault="00BE6D9D">
            <w:r>
              <w:t>&lt;nome&gt;</w:t>
            </w:r>
          </w:p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</w:tbl>
    <w:p w:rsidR="00E64F9E" w:rsidRDefault="00BE6D9D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E64F9E" w:rsidRDefault="00BE6D9D">
      <w:pPr>
        <w:pStyle w:val="InfoBlue0"/>
        <w:rPr>
          <w:lang w:val="pt-BR"/>
        </w:rPr>
      </w:pPr>
      <w:r>
        <w:rPr>
          <w:lang w:val="pt-BR"/>
        </w:rPr>
        <w:t>[Identificação da unidade a ser testada com Nome,  descrição, variáveis de entrada e variáveis de saída ]</w:t>
      </w:r>
    </w:p>
    <w:p w:rsidR="00E64F9E" w:rsidRDefault="00E64F9E"/>
    <w:p w:rsidR="00E64F9E" w:rsidRDefault="00BE6D9D">
      <w:pPr>
        <w:pStyle w:val="Ttulo1"/>
        <w:rPr>
          <w:rFonts w:ascii="Times New Roman" w:hAnsi="Times New Roman"/>
          <w:lang w:val="pt-BR"/>
        </w:rPr>
      </w:pPr>
      <w:bookmarkStart w:id="2" w:name="_Toc40834877"/>
      <w:r>
        <w:rPr>
          <w:rFonts w:ascii="Times New Roman" w:hAnsi="Times New Roman"/>
          <w:lang w:val="pt-BR"/>
        </w:rPr>
        <w:t>Casos de Teste</w:t>
      </w:r>
      <w:bookmarkEnd w:id="2"/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3" w:name="_Toc458499737"/>
      <w:bookmarkStart w:id="4" w:name="_Toc40834878"/>
      <w:r>
        <w:rPr>
          <w:rFonts w:ascii="Times New Roman" w:hAnsi="Times New Roman"/>
          <w:lang w:val="pt-BR"/>
        </w:rPr>
        <w:t>Caso de Teste : &lt;Nome do Caso de Teste &gt;</w:t>
      </w:r>
      <w:bookmarkEnd w:id="3"/>
      <w:bookmarkEnd w:id="4"/>
    </w:p>
    <w:p w:rsidR="00E64F9E" w:rsidRDefault="00BE6D9D">
      <w:pPr>
        <w:pStyle w:val="Ttulo3"/>
        <w:rPr>
          <w:rFonts w:ascii="Times New Roman" w:hAnsi="Times New Roman"/>
        </w:rPr>
      </w:pPr>
      <w:bookmarkStart w:id="5" w:name="_Toc40834879"/>
      <w:r>
        <w:rPr>
          <w:rFonts w:ascii="Times New Roman" w:hAnsi="Times New Roman"/>
        </w:rPr>
        <w:t>Descrição</w:t>
      </w:r>
      <w:bookmarkEnd w:id="5"/>
    </w:p>
    <w:p w:rsidR="00E64F9E" w:rsidRDefault="00E64F9E"/>
    <w:p w:rsidR="00E64F9E" w:rsidRDefault="00BE6D9D">
      <w:pPr>
        <w:pStyle w:val="Ttulo3"/>
        <w:rPr>
          <w:rFonts w:ascii="Times New Roman" w:hAnsi="Times New Roman"/>
        </w:rPr>
      </w:pPr>
      <w:bookmarkStart w:id="6" w:name="_Toc40834880"/>
      <w:r>
        <w:rPr>
          <w:rFonts w:ascii="Times New Roman" w:hAnsi="Times New Roman"/>
        </w:rPr>
        <w:t>Pré-condições para o caso</w:t>
      </w:r>
      <w:bookmarkEnd w:id="6"/>
    </w:p>
    <w:p w:rsidR="00E64F9E" w:rsidRDefault="00E64F9E"/>
    <w:p w:rsidR="00E64F9E" w:rsidRDefault="00BE6D9D">
      <w:pPr>
        <w:pStyle w:val="Ttulo3"/>
        <w:rPr>
          <w:rFonts w:ascii="Times New Roman" w:hAnsi="Times New Roman"/>
        </w:rPr>
      </w:pPr>
      <w:bookmarkStart w:id="7" w:name="_Toc40834882"/>
      <w:bookmarkStart w:id="8" w:name="_Toc458499738"/>
      <w:r>
        <w:rPr>
          <w:rFonts w:ascii="Times New Roman" w:hAnsi="Times New Roman"/>
        </w:rPr>
        <w:t>Conjunto de valores</w:t>
      </w:r>
      <w:bookmarkEnd w:id="7"/>
    </w:p>
    <w:p w:rsidR="00E64F9E" w:rsidRDefault="00E64F9E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276"/>
        <w:gridCol w:w="1701"/>
        <w:gridCol w:w="1403"/>
        <w:gridCol w:w="1857"/>
      </w:tblGrid>
      <w:tr w:rsidR="00E64F9E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onjunto de Valores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701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.....</w:t>
            </w:r>
          </w:p>
        </w:tc>
        <w:tc>
          <w:tcPr>
            <w:tcW w:w="1857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n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entrada 1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entrada 2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…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X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Resultado Obtido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sz w:val="22"/>
                <w:szCs w:val="22"/>
              </w:rPr>
              <w:t>(se diferente do esperado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 xml:space="preserve"> Nº Ambiente 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(se falha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 xml:space="preserve">Nº Log 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(se falha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</w:tbl>
    <w:p w:rsidR="00E64F9E" w:rsidRDefault="00E64F9E">
      <w:pPr>
        <w:pStyle w:val="Corpodetexto"/>
      </w:pPr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9" w:name="_Toc40834883"/>
      <w:r>
        <w:rPr>
          <w:rFonts w:ascii="Times New Roman" w:hAnsi="Times New Roman"/>
          <w:lang w:val="pt-BR"/>
        </w:rPr>
        <w:t>Caso de Teste 2: &lt;Nome do Caso de Teste &gt;</w:t>
      </w:r>
      <w:bookmarkEnd w:id="8"/>
      <w:bookmarkEnd w:id="9"/>
    </w:p>
    <w:p w:rsidR="00E64F9E" w:rsidRDefault="00BE6D9D">
      <w:pPr>
        <w:pStyle w:val="InfoBlue0"/>
        <w:rPr>
          <w:lang w:val="pt-BR"/>
        </w:rPr>
      </w:pPr>
      <w:r>
        <w:rPr>
          <w:lang w:val="pt-BR"/>
        </w:rPr>
        <w:t xml:space="preserve"> [Se necessário, repita a seção anterior para cada caso de teste adicional.] </w:t>
      </w:r>
    </w:p>
    <w:p w:rsidR="00E64F9E" w:rsidRDefault="00E64F9E">
      <w:pPr>
        <w:jc w:val="both"/>
      </w:pPr>
    </w:p>
    <w:p w:rsidR="00E64F9E" w:rsidRDefault="00E64F9E">
      <w:pPr>
        <w:pStyle w:val="infoblue"/>
      </w:pPr>
    </w:p>
    <w:sectPr w:rsidR="00E64F9E">
      <w:head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2CA0" w:rsidRDefault="00232CA0">
      <w:r>
        <w:separator/>
      </w:r>
    </w:p>
  </w:endnote>
  <w:endnote w:type="continuationSeparator" w:id="0">
    <w:p w:rsidR="00232CA0" w:rsidRDefault="00232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F9E" w:rsidRDefault="00E64F9E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E64F9E" w:rsidRDefault="00BE6D9D">
    <w:pPr>
      <w:pStyle w:val="Rodap"/>
    </w:pPr>
    <w:r>
      <w:rPr>
        <w:sz w:val="16"/>
        <w:szCs w:val="16"/>
      </w:rPr>
      <w:t>Casos de Teste de Unidade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966908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966908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2CA0" w:rsidRDefault="00232CA0">
      <w:r>
        <w:separator/>
      </w:r>
    </w:p>
  </w:footnote>
  <w:footnote w:type="continuationSeparator" w:id="0">
    <w:p w:rsidR="00232CA0" w:rsidRDefault="00232C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F9E" w:rsidRDefault="00BE6D9D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E64F9E" w:rsidRDefault="00E64F9E">
    <w:pPr>
      <w:pStyle w:val="Cabealho"/>
      <w:jc w:val="center"/>
      <w:rPr>
        <w:b/>
        <w:sz w:val="20"/>
        <w:szCs w:val="20"/>
        <w:lang w:val="pt-BR"/>
      </w:rPr>
    </w:pPr>
  </w:p>
  <w:p w:rsidR="00E64F9E" w:rsidRDefault="00E64F9E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trQwMDMwNzRU0lEKTi0uzszPAykwrAUARWt51SwAAAA="/>
  </w:docVars>
  <w:rsids>
    <w:rsidRoot w:val="00BE6D9D"/>
    <w:rsid w:val="00232CA0"/>
    <w:rsid w:val="00966908"/>
    <w:rsid w:val="00BE6D9D"/>
    <w:rsid w:val="00E6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C5543D-8EF7-42B0-B9B1-E8BC6DF5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4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858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GHT</cp:lastModifiedBy>
  <cp:revision>2</cp:revision>
  <dcterms:created xsi:type="dcterms:W3CDTF">2016-11-25T19:12:00Z</dcterms:created>
  <dcterms:modified xsi:type="dcterms:W3CDTF">2016-11-25T19:12:00Z</dcterms:modified>
</cp:coreProperties>
</file>